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2FF5B" w14:textId="77777777" w:rsidR="00396C67" w:rsidRPr="00D24FFF" w:rsidRDefault="00396C67" w:rsidP="00396C67">
      <w:pPr>
        <w:pStyle w:val="Heading1"/>
        <w:spacing w:line="240" w:lineRule="auto"/>
        <w:rPr>
          <w:rFonts w:ascii="Public Sans" w:hAnsi="Public Sans"/>
        </w:rPr>
      </w:pPr>
      <w:r w:rsidRPr="00D24FFF">
        <w:rPr>
          <w:rFonts w:ascii="Public Sans" w:hAnsi="Public Sans"/>
        </w:rPr>
        <w:t>Signage template for Crown land managers </w:t>
      </w:r>
    </w:p>
    <w:p w14:paraId="7BFB3360" w14:textId="77777777" w:rsidR="00396C67" w:rsidRPr="00D24FFF" w:rsidRDefault="00396C67" w:rsidP="00396C67">
      <w:pPr>
        <w:pStyle w:val="paragraph"/>
        <w:spacing w:before="0" w:beforeAutospacing="0" w:after="0" w:afterAutospacing="0"/>
        <w:textAlignment w:val="baseline"/>
        <w:rPr>
          <w:rFonts w:ascii="Public Sans" w:hAnsi="Public Sans" w:cs="Segoe UI"/>
          <w:sz w:val="18"/>
          <w:szCs w:val="18"/>
        </w:rPr>
      </w:pPr>
      <w:r w:rsidRPr="00D24FFF">
        <w:rPr>
          <w:rStyle w:val="eop"/>
          <w:rFonts w:ascii="Public Sans" w:hAnsi="Public Sans" w:cs="Arial"/>
          <w:sz w:val="22"/>
          <w:szCs w:val="22"/>
        </w:rPr>
        <w:t> </w:t>
      </w:r>
    </w:p>
    <w:p w14:paraId="257EEDAF" w14:textId="77777777" w:rsidR="001351CA" w:rsidRPr="00D24FFF" w:rsidRDefault="001351CA" w:rsidP="001351CA">
      <w:pPr>
        <w:pStyle w:val="paragraph"/>
        <w:spacing w:before="0" w:beforeAutospacing="0" w:after="0" w:afterAutospacing="0"/>
        <w:textAlignment w:val="baseline"/>
        <w:rPr>
          <w:rFonts w:ascii="Public Sans" w:hAnsi="Public Sans" w:cs="Segoe UI"/>
          <w:sz w:val="18"/>
          <w:szCs w:val="18"/>
        </w:rPr>
      </w:pPr>
      <w:r w:rsidRPr="00D24FFF">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D24FFF">
        <w:rPr>
          <w:rStyle w:val="eop"/>
          <w:rFonts w:ascii="Public Sans" w:hAnsi="Public Sans" w:cs="Arial"/>
          <w:sz w:val="22"/>
          <w:szCs w:val="22"/>
        </w:rPr>
        <w:t> </w:t>
      </w:r>
    </w:p>
    <w:p w14:paraId="117127FF" w14:textId="77777777" w:rsidR="001351CA" w:rsidRPr="00D24FFF" w:rsidRDefault="001351CA" w:rsidP="001351CA">
      <w:pPr>
        <w:pStyle w:val="paragraph"/>
        <w:spacing w:before="0" w:beforeAutospacing="0" w:after="0" w:afterAutospacing="0"/>
        <w:rPr>
          <w:rStyle w:val="normaltextrun"/>
          <w:rFonts w:ascii="Public Sans" w:hAnsi="Public Sans" w:cs="Arial"/>
          <w:sz w:val="22"/>
          <w:szCs w:val="22"/>
        </w:rPr>
      </w:pPr>
    </w:p>
    <w:p w14:paraId="3D1817CF" w14:textId="77777777" w:rsidR="001351CA" w:rsidRPr="00D24FFF" w:rsidRDefault="001351CA" w:rsidP="001351CA">
      <w:pPr>
        <w:pStyle w:val="paragraph"/>
        <w:spacing w:before="0" w:beforeAutospacing="0" w:after="0" w:afterAutospacing="0"/>
        <w:textAlignment w:val="baseline"/>
        <w:rPr>
          <w:rFonts w:ascii="Public Sans" w:hAnsi="Public Sans" w:cs="Segoe UI"/>
          <w:sz w:val="18"/>
          <w:szCs w:val="18"/>
        </w:rPr>
      </w:pPr>
      <w:r w:rsidRPr="00D24FFF">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D24FFF">
        <w:rPr>
          <w:rStyle w:val="eop"/>
          <w:rFonts w:ascii="Public Sans" w:hAnsi="Public Sans" w:cs="Arial"/>
          <w:sz w:val="22"/>
          <w:szCs w:val="22"/>
        </w:rPr>
        <w:t> </w:t>
      </w:r>
    </w:p>
    <w:p w14:paraId="6056468D" w14:textId="77777777" w:rsidR="001351CA" w:rsidRPr="00D24FFF" w:rsidRDefault="001351CA" w:rsidP="001351CA">
      <w:pPr>
        <w:pStyle w:val="paragraph"/>
        <w:spacing w:before="0" w:beforeAutospacing="0" w:after="0" w:afterAutospacing="0"/>
        <w:ind w:left="360"/>
        <w:textAlignment w:val="baseline"/>
        <w:rPr>
          <w:rStyle w:val="normaltextrun"/>
          <w:rFonts w:ascii="Public Sans" w:hAnsi="Public Sans" w:cs="Arial"/>
          <w:sz w:val="22"/>
          <w:szCs w:val="22"/>
        </w:rPr>
      </w:pPr>
    </w:p>
    <w:p w14:paraId="68DD6DB4" w14:textId="77777777" w:rsidR="001351CA" w:rsidRPr="00D24FFF" w:rsidRDefault="001351CA" w:rsidP="001351CA">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D24FFF">
        <w:rPr>
          <w:rStyle w:val="normaltextrun"/>
          <w:rFonts w:ascii="Public Sans" w:hAnsi="Public Sans" w:cs="Arial"/>
        </w:rPr>
        <w:t xml:space="preserve">Signage - </w:t>
      </w:r>
      <w:hyperlink r:id="rId10" w:history="1">
        <w:r w:rsidRPr="00D24FFF">
          <w:rPr>
            <w:rStyle w:val="Hyperlink"/>
            <w:rFonts w:ascii="Public Sans" w:hAnsi="Public Sans"/>
          </w:rPr>
          <w:t>https://www.crownland.nsw.gov.au/reserve-manager/managing-reserves/signage</w:t>
        </w:r>
      </w:hyperlink>
      <w:r w:rsidRPr="00D24FFF">
        <w:rPr>
          <w:rFonts w:ascii="Public Sans" w:hAnsi="Public Sans"/>
        </w:rPr>
        <w:t xml:space="preserve"> </w:t>
      </w:r>
    </w:p>
    <w:p w14:paraId="11C69478" w14:textId="77777777" w:rsidR="001351CA" w:rsidRPr="00D24FFF" w:rsidRDefault="001351CA" w:rsidP="001351CA">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D24FFF">
        <w:rPr>
          <w:rStyle w:val="normaltextrun"/>
          <w:rFonts w:ascii="Public Sans" w:hAnsi="Public Sans" w:cs="Arial"/>
        </w:rPr>
        <w:t xml:space="preserve">Compliance </w:t>
      </w:r>
      <w:r w:rsidRPr="00D24FFF">
        <w:rPr>
          <w:rFonts w:ascii="Public Sans" w:eastAsia="Times New Roman" w:hAnsi="Public Sans" w:cs="Arial"/>
          <w:lang w:eastAsia="en-AU"/>
        </w:rPr>
        <w:t xml:space="preserve">- </w:t>
      </w:r>
      <w:hyperlink r:id="rId11" w:history="1">
        <w:r w:rsidRPr="00D24FFF">
          <w:rPr>
            <w:rStyle w:val="Hyperlink"/>
            <w:rFonts w:ascii="Public Sans" w:hAnsi="Public Sans"/>
          </w:rPr>
          <w:t>https://www.crownland.nsw.gov.au/reserve-manager/managing-reserves/compliance-matters</w:t>
        </w:r>
      </w:hyperlink>
      <w:r w:rsidRPr="00D24FFF">
        <w:rPr>
          <w:rFonts w:ascii="Public Sans" w:hAnsi="Public Sans"/>
        </w:rPr>
        <w:t xml:space="preserve"> </w:t>
      </w:r>
    </w:p>
    <w:p w14:paraId="0A3A7FA9" w14:textId="77777777" w:rsidR="001351CA" w:rsidRPr="00D24FFF" w:rsidRDefault="001351CA" w:rsidP="001351CA">
      <w:pPr>
        <w:pStyle w:val="paragraph"/>
        <w:spacing w:before="0" w:beforeAutospacing="0" w:after="0" w:afterAutospacing="0"/>
        <w:ind w:left="360"/>
        <w:textAlignment w:val="baseline"/>
        <w:rPr>
          <w:rFonts w:ascii="Public Sans" w:hAnsi="Public Sans" w:cs="Arial"/>
          <w:sz w:val="22"/>
          <w:szCs w:val="22"/>
        </w:rPr>
      </w:pPr>
    </w:p>
    <w:p w14:paraId="0140357D" w14:textId="77777777" w:rsidR="001351CA" w:rsidRPr="00D24FFF" w:rsidRDefault="001351CA" w:rsidP="001351CA">
      <w:pPr>
        <w:pStyle w:val="paragraph"/>
        <w:spacing w:before="0" w:beforeAutospacing="0" w:after="0" w:afterAutospacing="0"/>
        <w:ind w:left="720"/>
        <w:textAlignment w:val="baseline"/>
        <w:rPr>
          <w:rFonts w:ascii="Public Sans" w:hAnsi="Public Sans" w:cs="Segoe UI"/>
          <w:sz w:val="18"/>
          <w:szCs w:val="18"/>
        </w:rPr>
      </w:pPr>
      <w:r w:rsidRPr="00D24FFF">
        <w:rPr>
          <w:rStyle w:val="eop"/>
          <w:rFonts w:ascii="Public Sans" w:hAnsi="Public Sans" w:cs="Arial"/>
          <w:sz w:val="22"/>
          <w:szCs w:val="22"/>
        </w:rPr>
        <w:t> </w:t>
      </w:r>
    </w:p>
    <w:p w14:paraId="1750ADA4" w14:textId="77777777" w:rsidR="001351CA" w:rsidRPr="00D24FFF" w:rsidRDefault="001351CA" w:rsidP="001351CA">
      <w:pPr>
        <w:pStyle w:val="paragraph"/>
        <w:spacing w:before="0" w:beforeAutospacing="0" w:after="0" w:afterAutospacing="0"/>
        <w:textAlignment w:val="baseline"/>
        <w:rPr>
          <w:rFonts w:ascii="Public Sans" w:hAnsi="Public Sans" w:cs="Segoe UI"/>
          <w:b/>
          <w:bCs/>
          <w:sz w:val="18"/>
          <w:szCs w:val="18"/>
        </w:rPr>
      </w:pPr>
      <w:r w:rsidRPr="00D24FFF">
        <w:rPr>
          <w:rStyle w:val="normaltextrun"/>
          <w:rFonts w:ascii="Public Sans" w:hAnsi="Public Sans" w:cs="Arial"/>
          <w:b/>
          <w:bCs/>
          <w:sz w:val="22"/>
          <w:szCs w:val="22"/>
        </w:rPr>
        <w:t>Instructions for using the template:</w:t>
      </w:r>
      <w:r w:rsidRPr="00D24FFF">
        <w:rPr>
          <w:rStyle w:val="eop"/>
          <w:rFonts w:ascii="Public Sans" w:hAnsi="Public Sans" w:cs="Arial"/>
          <w:b/>
          <w:bCs/>
          <w:sz w:val="22"/>
          <w:szCs w:val="22"/>
        </w:rPr>
        <w:t> </w:t>
      </w:r>
    </w:p>
    <w:p w14:paraId="0D222D05" w14:textId="77777777" w:rsidR="001351CA" w:rsidRPr="00D24FFF" w:rsidRDefault="001351CA" w:rsidP="001351CA">
      <w:pPr>
        <w:pStyle w:val="paragraph"/>
        <w:numPr>
          <w:ilvl w:val="0"/>
          <w:numId w:val="21"/>
        </w:numPr>
        <w:spacing w:before="240" w:beforeAutospacing="0" w:after="0" w:afterAutospacing="0"/>
        <w:textAlignment w:val="baseline"/>
        <w:rPr>
          <w:rFonts w:ascii="Public Sans" w:hAnsi="Public Sans" w:cs="Arial"/>
          <w:sz w:val="22"/>
          <w:szCs w:val="22"/>
        </w:rPr>
      </w:pPr>
      <w:r w:rsidRPr="00D24FFF">
        <w:rPr>
          <w:rStyle w:val="normaltextrun"/>
          <w:rFonts w:ascii="Public Sans" w:hAnsi="Public Sans" w:cs="Arial"/>
          <w:sz w:val="22"/>
          <w:szCs w:val="22"/>
        </w:rPr>
        <w:t>The following technical requirements must be applied to Crown land signage:</w:t>
      </w:r>
      <w:r w:rsidRPr="00D24FFF">
        <w:rPr>
          <w:rStyle w:val="eop"/>
          <w:rFonts w:ascii="Public Sans" w:hAnsi="Public Sans" w:cs="Arial"/>
          <w:sz w:val="22"/>
          <w:szCs w:val="22"/>
        </w:rPr>
        <w:t> </w:t>
      </w:r>
    </w:p>
    <w:p w14:paraId="7325DFE2" w14:textId="77777777" w:rsidR="001351CA" w:rsidRPr="00D24FFF" w:rsidRDefault="001351CA" w:rsidP="001351CA">
      <w:pPr>
        <w:pStyle w:val="paragraph"/>
        <w:numPr>
          <w:ilvl w:val="1"/>
          <w:numId w:val="21"/>
        </w:numPr>
        <w:spacing w:before="0" w:beforeAutospacing="0" w:after="0" w:afterAutospacing="0"/>
        <w:textAlignment w:val="baseline"/>
        <w:rPr>
          <w:rFonts w:ascii="Public Sans" w:hAnsi="Public Sans" w:cs="Arial"/>
          <w:sz w:val="22"/>
          <w:szCs w:val="22"/>
        </w:rPr>
      </w:pPr>
      <w:r w:rsidRPr="00D24FFF">
        <w:rPr>
          <w:rStyle w:val="normaltextrun"/>
          <w:rFonts w:ascii="Public Sans" w:hAnsi="Public Sans" w:cs="Calibri"/>
          <w:sz w:val="22"/>
          <w:szCs w:val="22"/>
        </w:rPr>
        <w:t>‘</w:t>
      </w:r>
      <w:r w:rsidRPr="00D24FFF">
        <w:rPr>
          <w:rStyle w:val="normaltextrun"/>
          <w:rFonts w:ascii="Public Sans" w:hAnsi="Public Sans" w:cs="Arial"/>
          <w:sz w:val="22"/>
          <w:szCs w:val="22"/>
        </w:rPr>
        <w:t>CROWN LAND’ in banner or heading at the top of or at the bottom of the sign</w:t>
      </w:r>
      <w:r w:rsidRPr="00D24FFF">
        <w:rPr>
          <w:rStyle w:val="normaltextrun"/>
          <w:sz w:val="22"/>
          <w:szCs w:val="22"/>
        </w:rPr>
        <w:t> </w:t>
      </w:r>
      <w:r w:rsidRPr="00D24FFF">
        <w:rPr>
          <w:rStyle w:val="eop"/>
          <w:rFonts w:ascii="Public Sans" w:hAnsi="Public Sans" w:cs="Arial"/>
          <w:sz w:val="22"/>
          <w:szCs w:val="22"/>
        </w:rPr>
        <w:t> </w:t>
      </w:r>
    </w:p>
    <w:p w14:paraId="0F0AD91A" w14:textId="77777777" w:rsidR="001351CA" w:rsidRPr="00D24FFF" w:rsidRDefault="001351CA" w:rsidP="001351CA">
      <w:pPr>
        <w:pStyle w:val="paragraph"/>
        <w:numPr>
          <w:ilvl w:val="1"/>
          <w:numId w:val="21"/>
        </w:numPr>
        <w:spacing w:before="0" w:beforeAutospacing="0" w:after="0" w:afterAutospacing="0"/>
        <w:textAlignment w:val="baseline"/>
        <w:rPr>
          <w:rFonts w:ascii="Public Sans" w:hAnsi="Public Sans" w:cs="Arial"/>
          <w:sz w:val="22"/>
          <w:szCs w:val="22"/>
        </w:rPr>
      </w:pPr>
      <w:r w:rsidRPr="00D24FFF">
        <w:rPr>
          <w:rStyle w:val="normaltextrun"/>
          <w:rFonts w:ascii="Public Sans" w:hAnsi="Public Sans" w:cs="Arial"/>
          <w:sz w:val="22"/>
          <w:szCs w:val="22"/>
        </w:rPr>
        <w:t>display of the NSW Government waratah logo</w:t>
      </w:r>
      <w:r w:rsidRPr="00D24FFF">
        <w:rPr>
          <w:rStyle w:val="normaltextrun"/>
          <w:sz w:val="22"/>
          <w:szCs w:val="22"/>
        </w:rPr>
        <w:t> </w:t>
      </w:r>
      <w:r w:rsidRPr="00D24FFF">
        <w:rPr>
          <w:rStyle w:val="eop"/>
          <w:rFonts w:ascii="Public Sans" w:hAnsi="Public Sans" w:cs="Arial"/>
          <w:sz w:val="22"/>
          <w:szCs w:val="22"/>
        </w:rPr>
        <w:t> </w:t>
      </w:r>
    </w:p>
    <w:p w14:paraId="2E377D35" w14:textId="77777777" w:rsidR="001351CA" w:rsidRPr="00D24FFF" w:rsidRDefault="001351CA" w:rsidP="001351CA">
      <w:pPr>
        <w:pStyle w:val="paragraph"/>
        <w:numPr>
          <w:ilvl w:val="1"/>
          <w:numId w:val="21"/>
        </w:numPr>
        <w:spacing w:before="0" w:beforeAutospacing="0" w:after="0" w:afterAutospacing="0"/>
        <w:textAlignment w:val="baseline"/>
        <w:rPr>
          <w:rFonts w:ascii="Public Sans" w:hAnsi="Public Sans" w:cs="Arial"/>
          <w:sz w:val="22"/>
          <w:szCs w:val="22"/>
        </w:rPr>
      </w:pPr>
      <w:r w:rsidRPr="00D24FFF">
        <w:rPr>
          <w:rStyle w:val="normaltextrun"/>
          <w:rFonts w:ascii="Public Sans" w:hAnsi="Public Sans" w:cs="Arial"/>
          <w:sz w:val="22"/>
          <w:szCs w:val="22"/>
        </w:rPr>
        <w:t>use of clear unambiguous language</w:t>
      </w:r>
      <w:r w:rsidRPr="00D24FFF">
        <w:rPr>
          <w:rStyle w:val="normaltextrun"/>
          <w:sz w:val="22"/>
          <w:szCs w:val="22"/>
        </w:rPr>
        <w:t> </w:t>
      </w:r>
      <w:r w:rsidRPr="00D24FFF">
        <w:rPr>
          <w:rStyle w:val="eop"/>
          <w:rFonts w:ascii="Public Sans" w:hAnsi="Public Sans" w:cs="Arial"/>
          <w:sz w:val="22"/>
          <w:szCs w:val="22"/>
        </w:rPr>
        <w:t> </w:t>
      </w:r>
    </w:p>
    <w:p w14:paraId="21CB2E07" w14:textId="77777777" w:rsidR="001351CA" w:rsidRPr="00D24FFF" w:rsidRDefault="001351CA" w:rsidP="001351CA">
      <w:pPr>
        <w:pStyle w:val="paragraph"/>
        <w:numPr>
          <w:ilvl w:val="1"/>
          <w:numId w:val="21"/>
        </w:numPr>
        <w:spacing w:before="0" w:beforeAutospacing="0" w:after="0" w:afterAutospacing="0"/>
        <w:textAlignment w:val="baseline"/>
        <w:rPr>
          <w:rFonts w:ascii="Public Sans" w:hAnsi="Public Sans" w:cs="Arial"/>
          <w:sz w:val="22"/>
          <w:szCs w:val="22"/>
        </w:rPr>
      </w:pPr>
      <w:r w:rsidRPr="00D24FFF">
        <w:rPr>
          <w:rStyle w:val="normaltextrun"/>
          <w:rFonts w:ascii="Public Sans" w:hAnsi="Public Sans" w:cs="Arial"/>
          <w:sz w:val="22"/>
          <w:szCs w:val="22"/>
        </w:rPr>
        <w:t>your own logo and/or any other distinctive or individual requirements of the reserve</w:t>
      </w:r>
      <w:r w:rsidRPr="00D24FFF">
        <w:rPr>
          <w:rStyle w:val="normaltextrun"/>
          <w:sz w:val="22"/>
          <w:szCs w:val="22"/>
        </w:rPr>
        <w:t> </w:t>
      </w:r>
      <w:r w:rsidRPr="00D24FFF">
        <w:rPr>
          <w:rStyle w:val="eop"/>
          <w:rFonts w:ascii="Public Sans" w:hAnsi="Public Sans" w:cs="Arial"/>
          <w:sz w:val="22"/>
          <w:szCs w:val="22"/>
        </w:rPr>
        <w:t> </w:t>
      </w:r>
    </w:p>
    <w:p w14:paraId="0AB178DF" w14:textId="77777777" w:rsidR="001351CA" w:rsidRPr="00D24FFF" w:rsidRDefault="001351CA" w:rsidP="001351CA">
      <w:pPr>
        <w:pStyle w:val="paragraph"/>
        <w:numPr>
          <w:ilvl w:val="1"/>
          <w:numId w:val="21"/>
        </w:numPr>
        <w:spacing w:before="0" w:beforeAutospacing="0" w:after="0" w:afterAutospacing="0"/>
        <w:textAlignment w:val="baseline"/>
        <w:rPr>
          <w:rFonts w:ascii="Public Sans" w:hAnsi="Public Sans" w:cs="Arial"/>
          <w:sz w:val="22"/>
          <w:szCs w:val="22"/>
        </w:rPr>
      </w:pPr>
      <w:r w:rsidRPr="00D24FFF">
        <w:rPr>
          <w:rStyle w:val="normaltextrun"/>
          <w:rFonts w:ascii="Public Sans" w:hAnsi="Public Sans" w:cs="Arial"/>
          <w:sz w:val="22"/>
          <w:szCs w:val="22"/>
        </w:rPr>
        <w:t>CLM</w:t>
      </w:r>
      <w:r w:rsidRPr="00D24FFF">
        <w:rPr>
          <w:rStyle w:val="normaltextrun"/>
          <w:sz w:val="22"/>
          <w:szCs w:val="22"/>
        </w:rPr>
        <w:t> </w:t>
      </w:r>
      <w:r w:rsidRPr="00D24FFF">
        <w:rPr>
          <w:rStyle w:val="normaltextrun"/>
          <w:rFonts w:ascii="Public Sans" w:hAnsi="Public Sans" w:cs="Arial"/>
          <w:sz w:val="22"/>
          <w:szCs w:val="22"/>
        </w:rPr>
        <w:t>contact details such as phone number, email address and/or website.</w:t>
      </w:r>
      <w:r w:rsidRPr="00D24FFF">
        <w:rPr>
          <w:rStyle w:val="normaltextrun"/>
          <w:sz w:val="22"/>
          <w:szCs w:val="22"/>
        </w:rPr>
        <w:t> </w:t>
      </w:r>
      <w:r w:rsidRPr="00D24FFF">
        <w:rPr>
          <w:rStyle w:val="eop"/>
          <w:rFonts w:ascii="Public Sans" w:hAnsi="Public Sans" w:cs="Arial"/>
          <w:sz w:val="22"/>
          <w:szCs w:val="22"/>
        </w:rPr>
        <w:t> </w:t>
      </w:r>
    </w:p>
    <w:p w14:paraId="5576AA93" w14:textId="77777777" w:rsidR="001351CA" w:rsidRPr="00D24FFF" w:rsidRDefault="001351CA" w:rsidP="001351CA">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447A9FA5" w14:textId="77777777" w:rsidR="001351CA" w:rsidRPr="00D24FFF" w:rsidRDefault="001351CA" w:rsidP="001351CA">
      <w:pPr>
        <w:pStyle w:val="paragraph"/>
        <w:spacing w:before="0" w:beforeAutospacing="0" w:after="0" w:afterAutospacing="0"/>
        <w:ind w:left="360"/>
        <w:textAlignment w:val="baseline"/>
        <w:rPr>
          <w:rFonts w:ascii="Public Sans" w:hAnsi="Public Sans" w:cs="Segoe UI"/>
          <w:sz w:val="18"/>
          <w:szCs w:val="18"/>
        </w:rPr>
      </w:pPr>
      <w:r w:rsidRPr="00D24FFF">
        <w:rPr>
          <w:rStyle w:val="normaltextrun"/>
          <w:rFonts w:ascii="Public Sans" w:hAnsi="Public Sans" w:cs="Arial"/>
          <w:i/>
          <w:iCs/>
          <w:color w:val="000000"/>
          <w:sz w:val="22"/>
          <w:szCs w:val="22"/>
          <w:shd w:val="clear" w:color="auto" w:fill="FFFFFF"/>
        </w:rPr>
        <w:t xml:space="preserve">Note: Technical requirement 1a does not apply to </w:t>
      </w:r>
      <w:r w:rsidRPr="00D24FFF">
        <w:rPr>
          <w:rStyle w:val="normaltextrun"/>
          <w:rFonts w:ascii="Public Sans" w:hAnsi="Public Sans" w:cs="Arial"/>
          <w:i/>
          <w:color w:val="000000"/>
          <w:sz w:val="22"/>
          <w:szCs w:val="22"/>
          <w:shd w:val="clear" w:color="auto" w:fill="FFFFFF"/>
        </w:rPr>
        <w:t>Surveillance</w:t>
      </w:r>
      <w:r w:rsidRPr="00D24FFF">
        <w:rPr>
          <w:rStyle w:val="normaltextrun"/>
          <w:rFonts w:ascii="Public Sans" w:hAnsi="Public Sans" w:cs="Arial"/>
          <w:i/>
          <w:iCs/>
          <w:color w:val="000000"/>
          <w:sz w:val="22"/>
          <w:szCs w:val="22"/>
          <w:shd w:val="clear" w:color="auto" w:fill="FFFFFF"/>
        </w:rPr>
        <w:t>, Danger or Warning signs.</w:t>
      </w:r>
      <w:r w:rsidRPr="00D24FFF">
        <w:rPr>
          <w:rStyle w:val="normaltextrun"/>
          <w:rFonts w:ascii="Public Sans" w:hAnsi="Public Sans" w:cs="Arial"/>
          <w:color w:val="000000"/>
          <w:sz w:val="22"/>
          <w:szCs w:val="22"/>
          <w:shd w:val="clear" w:color="auto" w:fill="FFFFFF"/>
        </w:rPr>
        <w:t> </w:t>
      </w:r>
      <w:r w:rsidRPr="00D24FFF">
        <w:rPr>
          <w:rStyle w:val="eop"/>
          <w:rFonts w:ascii="Public Sans" w:hAnsi="Public Sans" w:cs="Arial"/>
          <w:color w:val="000000"/>
          <w:sz w:val="22"/>
          <w:szCs w:val="22"/>
        </w:rPr>
        <w:t> </w:t>
      </w:r>
    </w:p>
    <w:p w14:paraId="2F4B5967" w14:textId="77777777" w:rsidR="001351CA" w:rsidRPr="00D24FFF" w:rsidRDefault="001351CA" w:rsidP="001351CA">
      <w:pPr>
        <w:pStyle w:val="paragraph"/>
        <w:spacing w:before="0" w:beforeAutospacing="0" w:after="0" w:afterAutospacing="0"/>
        <w:ind w:left="360"/>
        <w:textAlignment w:val="baseline"/>
        <w:rPr>
          <w:rStyle w:val="normaltextrun"/>
          <w:rFonts w:ascii="Public Sans" w:hAnsi="Public Sans"/>
        </w:rPr>
      </w:pPr>
    </w:p>
    <w:p w14:paraId="78B1A3CC" w14:textId="77777777" w:rsidR="001351CA" w:rsidRPr="00D24FFF" w:rsidRDefault="001351CA" w:rsidP="001351CA">
      <w:pPr>
        <w:pStyle w:val="paragraph"/>
        <w:numPr>
          <w:ilvl w:val="0"/>
          <w:numId w:val="21"/>
        </w:numPr>
        <w:spacing w:before="0" w:beforeAutospacing="0" w:after="0" w:afterAutospacing="0"/>
        <w:textAlignment w:val="baseline"/>
        <w:rPr>
          <w:rFonts w:ascii="Public Sans" w:hAnsi="Public Sans"/>
        </w:rPr>
      </w:pPr>
      <w:r w:rsidRPr="00D24FFF">
        <w:rPr>
          <w:rStyle w:val="normaltextrun"/>
          <w:rFonts w:ascii="Public Sans" w:hAnsi="Public Sans" w:cs="Arial"/>
          <w:sz w:val="22"/>
          <w:szCs w:val="22"/>
        </w:rPr>
        <w:t>Provide the following completed template to your preferred signwriter for production</w:t>
      </w:r>
      <w:r w:rsidRPr="00D24FFF">
        <w:rPr>
          <w:rStyle w:val="eop"/>
          <w:rFonts w:ascii="Public Sans" w:hAnsi="Public Sans" w:cs="Arial"/>
          <w:sz w:val="22"/>
          <w:szCs w:val="22"/>
        </w:rPr>
        <w:t> </w:t>
      </w:r>
    </w:p>
    <w:p w14:paraId="51E5D214" w14:textId="77777777" w:rsidR="001351CA" w:rsidRPr="00D24FFF" w:rsidRDefault="001351CA" w:rsidP="001351CA">
      <w:pPr>
        <w:pStyle w:val="paragraph"/>
        <w:spacing w:before="0" w:beforeAutospacing="0" w:after="0" w:afterAutospacing="0"/>
        <w:ind w:left="720"/>
        <w:textAlignment w:val="baseline"/>
        <w:rPr>
          <w:rStyle w:val="normaltextrun"/>
          <w:rFonts w:ascii="Public Sans" w:hAnsi="Public Sans"/>
        </w:rPr>
      </w:pPr>
    </w:p>
    <w:p w14:paraId="78B9249A" w14:textId="77777777" w:rsidR="001351CA" w:rsidRPr="00D24FFF" w:rsidRDefault="001351CA" w:rsidP="001351CA">
      <w:pPr>
        <w:pStyle w:val="paragraph"/>
        <w:numPr>
          <w:ilvl w:val="0"/>
          <w:numId w:val="21"/>
        </w:numPr>
        <w:spacing w:before="0" w:beforeAutospacing="0" w:after="0" w:afterAutospacing="0"/>
        <w:textAlignment w:val="baseline"/>
        <w:rPr>
          <w:rFonts w:ascii="Public Sans" w:hAnsi="Public Sans"/>
        </w:rPr>
      </w:pPr>
      <w:r w:rsidRPr="00D24FFF">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D24FFF">
        <w:rPr>
          <w:rStyle w:val="eop"/>
          <w:rFonts w:ascii="Public Sans" w:hAnsi="Public Sans" w:cs="Arial"/>
          <w:sz w:val="22"/>
          <w:szCs w:val="22"/>
        </w:rPr>
        <w:t> </w:t>
      </w:r>
    </w:p>
    <w:p w14:paraId="71BE11E4" w14:textId="77777777" w:rsidR="001351CA" w:rsidRPr="00D24FFF" w:rsidRDefault="001351CA" w:rsidP="001351CA">
      <w:pPr>
        <w:pStyle w:val="paragraph"/>
        <w:spacing w:before="0" w:beforeAutospacing="0" w:after="0" w:afterAutospacing="0"/>
        <w:textAlignment w:val="baseline"/>
        <w:rPr>
          <w:rFonts w:ascii="Public Sans" w:hAnsi="Public Sans" w:cs="Segoe UI"/>
          <w:sz w:val="18"/>
          <w:szCs w:val="18"/>
        </w:rPr>
      </w:pPr>
      <w:r w:rsidRPr="00D24FFF">
        <w:rPr>
          <w:rStyle w:val="eop"/>
          <w:rFonts w:ascii="Public Sans" w:hAnsi="Public Sans" w:cs="Arial"/>
          <w:sz w:val="22"/>
          <w:szCs w:val="22"/>
        </w:rPr>
        <w:t> </w:t>
      </w:r>
    </w:p>
    <w:p w14:paraId="23C1520A" w14:textId="77777777" w:rsidR="001351CA" w:rsidRPr="00D24FFF" w:rsidRDefault="001351CA" w:rsidP="001351CA">
      <w:pPr>
        <w:pStyle w:val="Heading2"/>
        <w:rPr>
          <w:rFonts w:ascii="Public Sans" w:hAnsi="Public Sans"/>
        </w:rPr>
      </w:pPr>
      <w:r w:rsidRPr="00D24FFF">
        <w:rPr>
          <w:rFonts w:ascii="Public Sans" w:hAnsi="Public Sans"/>
        </w:rPr>
        <w:t>Assistance </w:t>
      </w:r>
    </w:p>
    <w:p w14:paraId="6ABF8D6C" w14:textId="03074FD5" w:rsidR="001351CA" w:rsidRPr="00D24FFF" w:rsidRDefault="001351CA" w:rsidP="001351CA">
      <w:pPr>
        <w:pStyle w:val="paragraph"/>
        <w:spacing w:before="0" w:beforeAutospacing="0" w:after="0" w:afterAutospacing="0"/>
        <w:textAlignment w:val="baseline"/>
        <w:rPr>
          <w:rFonts w:ascii="Public Sans" w:hAnsi="Public Sans" w:cs="Segoe UI"/>
          <w:sz w:val="18"/>
          <w:szCs w:val="18"/>
        </w:rPr>
      </w:pPr>
      <w:r w:rsidRPr="00D24FFF">
        <w:rPr>
          <w:rStyle w:val="normaltextrun"/>
          <w:rFonts w:ascii="Public Sans" w:hAnsi="Public Sans" w:cs="Arial"/>
          <w:sz w:val="22"/>
          <w:szCs w:val="22"/>
        </w:rPr>
        <w:t xml:space="preserve">For further assistance regarding the development of signage, please contact the </w:t>
      </w:r>
      <w:r w:rsidR="003666E5" w:rsidRPr="00D24FFF">
        <w:rPr>
          <w:rStyle w:val="normaltextrun"/>
          <w:rFonts w:ascii="Public Sans" w:hAnsi="Public Sans" w:cs="Arial"/>
          <w:sz w:val="22"/>
          <w:szCs w:val="22"/>
        </w:rPr>
        <w:t>D</w:t>
      </w:r>
      <w:r w:rsidRPr="00D24FFF">
        <w:rPr>
          <w:rStyle w:val="normaltextrun"/>
          <w:rFonts w:ascii="Public Sans" w:hAnsi="Public Sans" w:cs="Arial"/>
          <w:sz w:val="22"/>
          <w:szCs w:val="22"/>
        </w:rPr>
        <w:t>epartment via telephone on 1300 886 235 or email at:</w:t>
      </w:r>
      <w:r w:rsidRPr="00D24FFF">
        <w:rPr>
          <w:rStyle w:val="normaltextrun"/>
          <w:rFonts w:ascii="Public Sans" w:hAnsi="Public Sans" w:cs="Arial"/>
          <w:color w:val="6E6E6E"/>
          <w:sz w:val="21"/>
          <w:szCs w:val="21"/>
        </w:rPr>
        <w:t> </w:t>
      </w:r>
      <w:hyperlink r:id="rId12" w:tgtFrame="_blank" w:history="1">
        <w:r w:rsidRPr="00D24FFF">
          <w:rPr>
            <w:rStyle w:val="normaltextrun"/>
            <w:rFonts w:ascii="Public Sans" w:hAnsi="Public Sans" w:cs="Arial"/>
            <w:color w:val="167CBB"/>
            <w:sz w:val="21"/>
            <w:szCs w:val="21"/>
            <w:u w:val="single"/>
          </w:rPr>
          <w:t>cl.compliance@crownland.nsw.gov.au</w:t>
        </w:r>
      </w:hyperlink>
      <w:r w:rsidRPr="00D24FFF">
        <w:rPr>
          <w:rStyle w:val="eop"/>
          <w:rFonts w:ascii="Public Sans" w:hAnsi="Public Sans" w:cs="Arial"/>
          <w:sz w:val="22"/>
          <w:szCs w:val="22"/>
        </w:rPr>
        <w:t>  </w:t>
      </w:r>
    </w:p>
    <w:p w14:paraId="27142E35" w14:textId="4A8E3EAC" w:rsidR="00396C67" w:rsidRPr="00D24FFF" w:rsidRDefault="001351CA" w:rsidP="00416612">
      <w:pPr>
        <w:pStyle w:val="paragraph"/>
        <w:spacing w:before="0" w:beforeAutospacing="0" w:after="0" w:afterAutospacing="0"/>
        <w:textAlignment w:val="baseline"/>
        <w:rPr>
          <w:rFonts w:ascii="Public Sans" w:hAnsi="Public Sans"/>
        </w:rPr>
      </w:pPr>
      <w:r w:rsidRPr="00D24FFF">
        <w:rPr>
          <w:rStyle w:val="normaltextrun"/>
          <w:rFonts w:ascii="Public Sans" w:hAnsi="Public Sans" w:cs="Arial"/>
          <w:sz w:val="22"/>
          <w:szCs w:val="22"/>
        </w:rPr>
        <w:t>Crown Lands</w:t>
      </w:r>
      <w:r w:rsidRPr="00D24FFF">
        <w:rPr>
          <w:rStyle w:val="eop"/>
          <w:rFonts w:ascii="Public Sans" w:hAnsi="Public Sans" w:cs="Arial"/>
          <w:sz w:val="22"/>
          <w:szCs w:val="22"/>
        </w:rPr>
        <w:t> </w:t>
      </w:r>
    </w:p>
    <w:p w14:paraId="7D162A7B" w14:textId="07672553" w:rsidR="001830EC" w:rsidRPr="00D24FFF" w:rsidRDefault="001830EC" w:rsidP="00BB5EFD">
      <w:pPr>
        <w:spacing w:before="120" w:after="120" w:line="260" w:lineRule="atLeast"/>
        <w:rPr>
          <w:rFonts w:ascii="Public Sans" w:eastAsia="Calibri" w:hAnsi="Public Sans" w:cs="Times New Roman"/>
        </w:rPr>
        <w:sectPr w:rsidR="001830EC" w:rsidRPr="00D24FFF" w:rsidSect="00416612">
          <w:headerReference w:type="default" r:id="rId13"/>
          <w:footerReference w:type="default" r:id="rId14"/>
          <w:pgSz w:w="11906" w:h="16838" w:code="9"/>
          <w:pgMar w:top="2268" w:right="1440" w:bottom="1135" w:left="1440" w:header="709" w:footer="567" w:gutter="0"/>
          <w:cols w:space="708"/>
          <w:docGrid w:linePitch="360"/>
        </w:sectPr>
      </w:pPr>
    </w:p>
    <w:p w14:paraId="60DF3FA5" w14:textId="010D36C8" w:rsidR="00F54B5A" w:rsidRDefault="003710BE" w:rsidP="003710BE">
      <w:pPr>
        <w:jc w:val="center"/>
        <w:rPr>
          <w:rFonts w:ascii="Public Sans" w:hAnsi="Public Sans" w:cs="Calibri"/>
          <w:b/>
          <w:bCs/>
          <w:sz w:val="47"/>
          <w:szCs w:val="47"/>
          <w:lang w:eastAsia="en-AU"/>
        </w:rPr>
      </w:pPr>
      <w:r w:rsidRPr="003710BE">
        <w:rPr>
          <w:rFonts w:ascii="Public Sans" w:hAnsi="Public Sans" w:cs="Calibri"/>
          <w:b/>
          <w:bCs/>
          <w:sz w:val="47"/>
          <w:szCs w:val="47"/>
          <w:lang w:eastAsia="en-AU"/>
        </w:rPr>
        <w:lastRenderedPageBreak/>
        <w:t>THE FOLLOWING ARE NOT PERMITTED</w:t>
      </w:r>
    </w:p>
    <w:p w14:paraId="72766151" w14:textId="77777777" w:rsidR="003710BE" w:rsidRPr="003710BE" w:rsidRDefault="003710BE" w:rsidP="003710BE">
      <w:pPr>
        <w:jc w:val="center"/>
        <w:rPr>
          <w:rFonts w:ascii="Public Sans" w:hAnsi="Public Sans" w:cs="Calibri"/>
          <w:b/>
          <w:bCs/>
          <w:sz w:val="18"/>
          <w:szCs w:val="18"/>
          <w:lang w:eastAsia="en-AU"/>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3402"/>
        <w:gridCol w:w="3402"/>
      </w:tblGrid>
      <w:tr w:rsidR="00F54B5A" w:rsidRPr="00D24FFF" w14:paraId="78D79127" w14:textId="77777777" w:rsidTr="00EE57EB">
        <w:trPr>
          <w:trHeight w:val="2146"/>
          <w:jc w:val="center"/>
        </w:trPr>
        <w:tc>
          <w:tcPr>
            <w:tcW w:w="3402" w:type="dxa"/>
          </w:tcPr>
          <w:p w14:paraId="6F9989E2" w14:textId="33466D12" w:rsidR="00F54B5A" w:rsidRPr="00D24FFF" w:rsidRDefault="001351CA" w:rsidP="00EE57EB">
            <w:pPr>
              <w:spacing w:after="0" w:line="240" w:lineRule="auto"/>
              <w:jc w:val="center"/>
              <w:rPr>
                <w:rFonts w:ascii="Public Sans" w:eastAsia="Arial" w:hAnsi="Public Sans" w:cs="Times New Roman"/>
              </w:rPr>
            </w:pPr>
            <w:r w:rsidRPr="00D24FFF">
              <w:rPr>
                <w:rFonts w:ascii="Public Sans" w:hAnsi="Public Sans"/>
                <w:noProof/>
                <w:color w:val="001232" w:themeColor="accent1" w:themeShade="80"/>
                <w:szCs w:val="20"/>
              </w:rPr>
              <w:drawing>
                <wp:anchor distT="0" distB="0" distL="114300" distR="114300" simplePos="0" relativeHeight="251662336" behindDoc="0" locked="0" layoutInCell="1" allowOverlap="1" wp14:anchorId="0C523F07" wp14:editId="7A153E86">
                  <wp:simplePos x="0" y="0"/>
                  <wp:positionH relativeFrom="column">
                    <wp:posOffset>419100</wp:posOffset>
                  </wp:positionH>
                  <wp:positionV relativeFrom="paragraph">
                    <wp:posOffset>-33655</wp:posOffset>
                  </wp:positionV>
                  <wp:extent cx="1191600" cy="1195200"/>
                  <wp:effectExtent l="0" t="0" r="8890" b="5080"/>
                  <wp:wrapSquare wrapText="bothSides"/>
                  <wp:docPr id="212040369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1600" cy="1195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02" w:type="dxa"/>
          </w:tcPr>
          <w:p w14:paraId="704BA759" w14:textId="7AB6A5C8" w:rsidR="00F54B5A" w:rsidRPr="00D24FFF" w:rsidRDefault="001351CA" w:rsidP="00EE57EB">
            <w:pPr>
              <w:spacing w:after="0" w:line="240" w:lineRule="auto"/>
              <w:jc w:val="center"/>
              <w:rPr>
                <w:rFonts w:ascii="Public Sans" w:eastAsia="Arial" w:hAnsi="Public Sans" w:cs="Times New Roman"/>
              </w:rPr>
            </w:pPr>
            <w:r w:rsidRPr="00D24FFF">
              <w:rPr>
                <w:rFonts w:ascii="Public Sans" w:hAnsi="Public Sans"/>
                <w:noProof/>
                <w:color w:val="001232" w:themeColor="accent1" w:themeShade="80"/>
                <w:szCs w:val="20"/>
              </w:rPr>
              <w:drawing>
                <wp:anchor distT="0" distB="0" distL="114300" distR="114300" simplePos="0" relativeHeight="251664384" behindDoc="0" locked="0" layoutInCell="1" allowOverlap="1" wp14:anchorId="4C02D960" wp14:editId="53C67807">
                  <wp:simplePos x="0" y="0"/>
                  <wp:positionH relativeFrom="column">
                    <wp:posOffset>501650</wp:posOffset>
                  </wp:positionH>
                  <wp:positionV relativeFrom="paragraph">
                    <wp:posOffset>-43815</wp:posOffset>
                  </wp:positionV>
                  <wp:extent cx="1191600" cy="1191600"/>
                  <wp:effectExtent l="0" t="0" r="8890" b="8890"/>
                  <wp:wrapSquare wrapText="bothSides"/>
                  <wp:docPr id="1963430007" name="Picture 196343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91600" cy="11916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02" w:type="dxa"/>
          </w:tcPr>
          <w:p w14:paraId="215FF21A" w14:textId="0117DFA0" w:rsidR="00F54B5A" w:rsidRPr="00D24FFF" w:rsidRDefault="001351CA" w:rsidP="00EE57EB">
            <w:pPr>
              <w:spacing w:after="0" w:line="240" w:lineRule="auto"/>
              <w:jc w:val="center"/>
              <w:rPr>
                <w:rFonts w:ascii="Public Sans" w:eastAsia="Arial" w:hAnsi="Public Sans" w:cs="Times New Roman"/>
              </w:rPr>
            </w:pPr>
            <w:r w:rsidRPr="00D24FFF">
              <w:rPr>
                <w:rFonts w:ascii="Public Sans" w:hAnsi="Public Sans" w:cs="Arial"/>
                <w:b/>
                <w:noProof/>
                <w:color w:val="001232" w:themeColor="accent1" w:themeShade="80"/>
                <w:szCs w:val="20"/>
                <w:lang w:eastAsia="en-AU"/>
              </w:rPr>
              <w:drawing>
                <wp:anchor distT="0" distB="0" distL="114300" distR="114300" simplePos="0" relativeHeight="251666432" behindDoc="0" locked="0" layoutInCell="1" allowOverlap="1" wp14:anchorId="0BEAA00C" wp14:editId="1BF8E4BC">
                  <wp:simplePos x="0" y="0"/>
                  <wp:positionH relativeFrom="column">
                    <wp:posOffset>520065</wp:posOffset>
                  </wp:positionH>
                  <wp:positionV relativeFrom="paragraph">
                    <wp:posOffset>52070</wp:posOffset>
                  </wp:positionV>
                  <wp:extent cx="1191600" cy="1195200"/>
                  <wp:effectExtent l="0" t="0" r="8890" b="5080"/>
                  <wp:wrapSquare wrapText="bothSides"/>
                  <wp:docPr id="1851768612" name="Picture 185176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91600" cy="1195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54B5A" w:rsidRPr="00D24FFF" w14:paraId="270DCDE0" w14:textId="77777777" w:rsidTr="00EE57EB">
        <w:trPr>
          <w:trHeight w:val="1128"/>
          <w:jc w:val="center"/>
        </w:trPr>
        <w:tc>
          <w:tcPr>
            <w:tcW w:w="3402" w:type="dxa"/>
          </w:tcPr>
          <w:p w14:paraId="00E890D7" w14:textId="60D96148"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CUTTING TREES</w:t>
            </w:r>
            <w:r w:rsidR="003710BE">
              <w:rPr>
                <w:rFonts w:ascii="Public Sans" w:eastAsia="Arial" w:hAnsi="Public Sans" w:cs="Times New Roman"/>
                <w:b/>
                <w:sz w:val="28"/>
                <w:szCs w:val="28"/>
              </w:rPr>
              <w:t xml:space="preserve"> OR</w:t>
            </w:r>
          </w:p>
          <w:p w14:paraId="75092B65" w14:textId="5E080589" w:rsidR="00F54B5A" w:rsidRPr="00D24FFF" w:rsidRDefault="003710BE" w:rsidP="00EE57EB">
            <w:pPr>
              <w:spacing w:after="0" w:line="240" w:lineRule="auto"/>
              <w:jc w:val="center"/>
              <w:rPr>
                <w:rFonts w:ascii="Public Sans" w:eastAsia="Arial" w:hAnsi="Public Sans" w:cs="Times New Roman"/>
                <w:b/>
                <w:sz w:val="28"/>
                <w:szCs w:val="28"/>
              </w:rPr>
            </w:pPr>
            <w:r>
              <w:rPr>
                <w:rFonts w:ascii="Public Sans" w:eastAsia="Arial" w:hAnsi="Public Sans" w:cs="Times New Roman"/>
                <w:b/>
                <w:sz w:val="28"/>
                <w:szCs w:val="28"/>
              </w:rPr>
              <w:t xml:space="preserve">REMOVING </w:t>
            </w:r>
            <w:r w:rsidR="00F54B5A" w:rsidRPr="00D24FFF">
              <w:rPr>
                <w:rFonts w:ascii="Public Sans" w:eastAsia="Arial" w:hAnsi="Public Sans" w:cs="Times New Roman"/>
                <w:b/>
                <w:sz w:val="28"/>
                <w:szCs w:val="28"/>
              </w:rPr>
              <w:t>TIMBER</w:t>
            </w:r>
          </w:p>
        </w:tc>
        <w:tc>
          <w:tcPr>
            <w:tcW w:w="3402" w:type="dxa"/>
          </w:tcPr>
          <w:p w14:paraId="7BD2B0BC" w14:textId="4A4C688E"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TRAIL BIKES</w:t>
            </w:r>
          </w:p>
        </w:tc>
        <w:tc>
          <w:tcPr>
            <w:tcW w:w="3402" w:type="dxa"/>
          </w:tcPr>
          <w:p w14:paraId="5CD30904" w14:textId="798C0EDB"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UNAUTHORISED VEHICLES</w:t>
            </w:r>
          </w:p>
        </w:tc>
      </w:tr>
      <w:tr w:rsidR="00F54B5A" w:rsidRPr="00D24FFF" w14:paraId="33803B33" w14:textId="77777777" w:rsidTr="00EE57EB">
        <w:trPr>
          <w:trHeight w:val="2143"/>
          <w:jc w:val="center"/>
        </w:trPr>
        <w:tc>
          <w:tcPr>
            <w:tcW w:w="3402" w:type="dxa"/>
          </w:tcPr>
          <w:p w14:paraId="579FC1AC" w14:textId="17CA7624" w:rsidR="00F54B5A" w:rsidRPr="00D24FFF" w:rsidRDefault="001351CA" w:rsidP="00EE57EB">
            <w:pPr>
              <w:spacing w:after="0" w:line="240" w:lineRule="auto"/>
              <w:jc w:val="center"/>
              <w:rPr>
                <w:rFonts w:ascii="Public Sans" w:eastAsia="Arial" w:hAnsi="Public Sans" w:cs="Times New Roman"/>
              </w:rPr>
            </w:pPr>
            <w:r w:rsidRPr="00D24FFF">
              <w:rPr>
                <w:rFonts w:ascii="Public Sans" w:hAnsi="Public Sans"/>
                <w:noProof/>
                <w:color w:val="001232" w:themeColor="accent1" w:themeShade="80"/>
                <w:szCs w:val="20"/>
              </w:rPr>
              <w:drawing>
                <wp:anchor distT="0" distB="0" distL="114300" distR="114300" simplePos="0" relativeHeight="251668480" behindDoc="0" locked="0" layoutInCell="1" allowOverlap="1" wp14:anchorId="4D230B89" wp14:editId="77C9F74C">
                  <wp:simplePos x="0" y="0"/>
                  <wp:positionH relativeFrom="column">
                    <wp:posOffset>403225</wp:posOffset>
                  </wp:positionH>
                  <wp:positionV relativeFrom="paragraph">
                    <wp:posOffset>28575</wp:posOffset>
                  </wp:positionV>
                  <wp:extent cx="1191600" cy="1195200"/>
                  <wp:effectExtent l="0" t="0" r="8890" b="5080"/>
                  <wp:wrapSquare wrapText="bothSides"/>
                  <wp:docPr id="17653536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91600" cy="1195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02" w:type="dxa"/>
          </w:tcPr>
          <w:p w14:paraId="26D5BF46" w14:textId="39EDA769" w:rsidR="00F54B5A" w:rsidRPr="00D24FFF" w:rsidRDefault="001351CA" w:rsidP="00EE57EB">
            <w:pPr>
              <w:spacing w:after="0" w:line="240" w:lineRule="auto"/>
              <w:jc w:val="center"/>
              <w:rPr>
                <w:rFonts w:ascii="Public Sans" w:eastAsia="Arial" w:hAnsi="Public Sans" w:cs="Times New Roman"/>
              </w:rPr>
            </w:pPr>
            <w:r w:rsidRPr="00D24FFF">
              <w:rPr>
                <w:rFonts w:ascii="Public Sans" w:hAnsi="Public Sans" w:cs="Arial"/>
                <w:b/>
                <w:bCs/>
                <w:noProof/>
                <w:szCs w:val="20"/>
              </w:rPr>
              <w:drawing>
                <wp:anchor distT="0" distB="0" distL="114300" distR="114300" simplePos="0" relativeHeight="251670528" behindDoc="0" locked="0" layoutInCell="1" allowOverlap="1" wp14:anchorId="6D3C36DE" wp14:editId="71FA37BD">
                  <wp:simplePos x="0" y="0"/>
                  <wp:positionH relativeFrom="column">
                    <wp:posOffset>473710</wp:posOffset>
                  </wp:positionH>
                  <wp:positionV relativeFrom="paragraph">
                    <wp:posOffset>2540</wp:posOffset>
                  </wp:positionV>
                  <wp:extent cx="1191600" cy="1195200"/>
                  <wp:effectExtent l="0" t="0" r="8890" b="5080"/>
                  <wp:wrapSquare wrapText="bothSides"/>
                  <wp:docPr id="2507216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91600" cy="1195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02" w:type="dxa"/>
          </w:tcPr>
          <w:p w14:paraId="7117A776" w14:textId="673E1831" w:rsidR="00F54B5A" w:rsidRPr="00D24FFF" w:rsidRDefault="001351CA" w:rsidP="00EE57EB">
            <w:pPr>
              <w:spacing w:after="0" w:line="240" w:lineRule="auto"/>
              <w:jc w:val="center"/>
              <w:rPr>
                <w:rFonts w:ascii="Public Sans" w:eastAsia="Arial" w:hAnsi="Public Sans" w:cs="Times New Roman"/>
              </w:rPr>
            </w:pPr>
            <w:r w:rsidRPr="00D24FFF">
              <w:rPr>
                <w:rFonts w:ascii="Public Sans" w:hAnsi="Public Sans"/>
                <w:noProof/>
                <w:color w:val="001232" w:themeColor="accent1" w:themeShade="80"/>
                <w:szCs w:val="20"/>
              </w:rPr>
              <w:drawing>
                <wp:anchor distT="0" distB="0" distL="114300" distR="114300" simplePos="0" relativeHeight="251672576" behindDoc="0" locked="0" layoutInCell="1" allowOverlap="1" wp14:anchorId="543305A9" wp14:editId="2565656F">
                  <wp:simplePos x="0" y="0"/>
                  <wp:positionH relativeFrom="column">
                    <wp:posOffset>434340</wp:posOffset>
                  </wp:positionH>
                  <wp:positionV relativeFrom="paragraph">
                    <wp:posOffset>-75565</wp:posOffset>
                  </wp:positionV>
                  <wp:extent cx="1191600" cy="1191600"/>
                  <wp:effectExtent l="0" t="0" r="8890" b="8890"/>
                  <wp:wrapSquare wrapText="bothSides"/>
                  <wp:docPr id="2032184662" name="Picture 2032184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91600" cy="11916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54B5A" w:rsidRPr="00D24FFF" w14:paraId="52E57746" w14:textId="77777777" w:rsidTr="00EE57EB">
        <w:trPr>
          <w:jc w:val="center"/>
        </w:trPr>
        <w:tc>
          <w:tcPr>
            <w:tcW w:w="3402" w:type="dxa"/>
          </w:tcPr>
          <w:p w14:paraId="596BEB91" w14:textId="78EC2757"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CAMPING</w:t>
            </w:r>
            <w:r w:rsidR="003710BE">
              <w:rPr>
                <w:rFonts w:ascii="Public Sans" w:eastAsia="Arial" w:hAnsi="Public Sans" w:cs="Times New Roman"/>
                <w:b/>
                <w:sz w:val="28"/>
                <w:szCs w:val="28"/>
              </w:rPr>
              <w:t xml:space="preserve"> OR</w:t>
            </w:r>
          </w:p>
          <w:p w14:paraId="1C3903ED" w14:textId="1D2800B7"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RESIDING</w:t>
            </w:r>
          </w:p>
        </w:tc>
        <w:tc>
          <w:tcPr>
            <w:tcW w:w="3402" w:type="dxa"/>
          </w:tcPr>
          <w:p w14:paraId="5258644D" w14:textId="57461C68"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FIRES</w:t>
            </w:r>
          </w:p>
        </w:tc>
        <w:tc>
          <w:tcPr>
            <w:tcW w:w="3402" w:type="dxa"/>
          </w:tcPr>
          <w:p w14:paraId="240CC992" w14:textId="2D0C35F9"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 xml:space="preserve">LITTERING </w:t>
            </w:r>
          </w:p>
          <w:p w14:paraId="199DB996" w14:textId="129142BF" w:rsidR="00F54B5A" w:rsidRPr="00D24FFF" w:rsidRDefault="00F54B5A" w:rsidP="00EE57EB">
            <w:pPr>
              <w:spacing w:after="0" w:line="240" w:lineRule="auto"/>
              <w:jc w:val="center"/>
              <w:rPr>
                <w:rFonts w:ascii="Public Sans" w:eastAsia="Arial" w:hAnsi="Public Sans" w:cs="Times New Roman"/>
                <w:b/>
                <w:sz w:val="28"/>
                <w:szCs w:val="28"/>
              </w:rPr>
            </w:pPr>
            <w:r w:rsidRPr="00D24FFF">
              <w:rPr>
                <w:rFonts w:ascii="Public Sans" w:eastAsia="Arial" w:hAnsi="Public Sans" w:cs="Times New Roman"/>
                <w:b/>
                <w:sz w:val="28"/>
                <w:szCs w:val="28"/>
              </w:rPr>
              <w:t>DUMPING</w:t>
            </w:r>
            <w:r w:rsidR="003710BE">
              <w:rPr>
                <w:rFonts w:ascii="Public Sans" w:eastAsia="Arial" w:hAnsi="Public Sans" w:cs="Times New Roman"/>
                <w:b/>
                <w:sz w:val="28"/>
                <w:szCs w:val="28"/>
              </w:rPr>
              <w:t xml:space="preserve"> RUBBISH OR MATERIALS</w:t>
            </w:r>
          </w:p>
        </w:tc>
      </w:tr>
    </w:tbl>
    <w:p w14:paraId="3B15E309" w14:textId="5C335D27" w:rsidR="00CE5BFB" w:rsidRPr="00D24FFF" w:rsidRDefault="00F54B5A" w:rsidP="00F54B5A">
      <w:pPr>
        <w:pStyle w:val="signheadinglarge"/>
        <w:rPr>
          <w:rFonts w:ascii="Public Sans" w:hAnsi="Public Sans"/>
        </w:rPr>
      </w:pPr>
      <w:r w:rsidRPr="00D24FFF">
        <w:rPr>
          <w:rFonts w:ascii="Public Sans" w:hAnsi="Public Sans"/>
        </w:rPr>
        <w:t>PENALTIES APPLY</w:t>
      </w:r>
      <w:r w:rsidRPr="00D24FFF">
        <w:rPr>
          <w:rFonts w:ascii="Public Sans" w:hAnsi="Public Sans"/>
          <w:noProof/>
          <w:sz w:val="80"/>
          <w:szCs w:val="80"/>
          <w:lang w:eastAsia="en-AU"/>
        </w:rPr>
        <mc:AlternateContent>
          <mc:Choice Requires="wps">
            <w:drawing>
              <wp:anchor distT="45720" distB="45720" distL="114300" distR="114300" simplePos="0" relativeHeight="251660288" behindDoc="0" locked="0" layoutInCell="1" allowOverlap="1" wp14:anchorId="4C0B5E5E" wp14:editId="6B30251F">
                <wp:simplePos x="0" y="0"/>
                <wp:positionH relativeFrom="column">
                  <wp:posOffset>2958465</wp:posOffset>
                </wp:positionH>
                <wp:positionV relativeFrom="page">
                  <wp:posOffset>8955405</wp:posOffset>
                </wp:positionV>
                <wp:extent cx="3067050" cy="1079500"/>
                <wp:effectExtent l="0" t="0" r="0" b="6350"/>
                <wp:wrapSquare wrapText="bothSides"/>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4402BBE3" w14:textId="77777777" w:rsidR="00F54B5A" w:rsidRPr="00D24FFF" w:rsidRDefault="00F54B5A" w:rsidP="00F54B5A">
                            <w:pPr>
                              <w:pStyle w:val="Contactdetails"/>
                              <w:rPr>
                                <w:rFonts w:ascii="Public Sans" w:hAnsi="Public Sans"/>
                              </w:rPr>
                            </w:pPr>
                            <w:r w:rsidRPr="00D24FFF">
                              <w:rPr>
                                <w:rFonts w:ascii="Public Sans" w:hAnsi="Public Sans"/>
                              </w:rPr>
                              <w:t>INSERT CONTACT DETAILS</w:t>
                            </w:r>
                          </w:p>
                          <w:p w14:paraId="37EED7F2" w14:textId="77777777" w:rsidR="00F54B5A" w:rsidRPr="00D24FFF" w:rsidRDefault="00F54B5A" w:rsidP="00F54B5A">
                            <w:pPr>
                              <w:pStyle w:val="Contactdetails"/>
                              <w:rPr>
                                <w:rFonts w:ascii="Public Sans" w:hAnsi="Public Sans"/>
                              </w:rPr>
                            </w:pPr>
                            <w:r w:rsidRPr="00D24FFF">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C0B5E5E" id="_x0000_t202" coordsize="21600,21600" o:spt="202" path="m,l,21600r21600,l21600,xe">
                <v:stroke joinstyle="miter"/>
                <v:path gradientshapeok="t" o:connecttype="rect"/>
              </v:shapetype>
              <v:shape id="Text Box 2" o:spid="_x0000_s1026" type="#_x0000_t202" style="position:absolute;left:0;text-align:left;margin-left:232.95pt;margin-top:705.15pt;width:241.5pt;height: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" filled="f" stroked="f">
                <v:textbox inset="1mm,,1mm">
                  <w:txbxContent>
                    <w:p w14:paraId="4402BBE3" w14:textId="77777777" w:rsidR="00F54B5A" w:rsidRPr="00D24FFF" w:rsidRDefault="00F54B5A" w:rsidP="00F54B5A">
                      <w:pPr>
                        <w:pStyle w:val="Contactdetails"/>
                        <w:rPr>
                          <w:rFonts w:ascii="Public Sans" w:hAnsi="Public Sans"/>
                        </w:rPr>
                      </w:pPr>
                      <w:r w:rsidRPr="00D24FFF">
                        <w:rPr>
                          <w:rFonts w:ascii="Public Sans" w:hAnsi="Public Sans"/>
                        </w:rPr>
                        <w:t>INSERT CONTACT DETAILS</w:t>
                      </w:r>
                    </w:p>
                    <w:p w14:paraId="37EED7F2" w14:textId="77777777" w:rsidR="00F54B5A" w:rsidRPr="00D24FFF" w:rsidRDefault="00F54B5A" w:rsidP="00F54B5A">
                      <w:pPr>
                        <w:pStyle w:val="Contactdetails"/>
                        <w:rPr>
                          <w:rFonts w:ascii="Public Sans" w:hAnsi="Public Sans"/>
                        </w:rPr>
                      </w:pPr>
                      <w:r w:rsidRPr="00D24FFF">
                        <w:rPr>
                          <w:rFonts w:ascii="Public Sans" w:hAnsi="Public Sans"/>
                        </w:rPr>
                        <w:t>PHONE/WEBSITE</w:t>
                      </w:r>
                    </w:p>
                  </w:txbxContent>
                </v:textbox>
                <w10:wrap type="square" anchory="page"/>
              </v:shape>
            </w:pict>
          </mc:Fallback>
        </mc:AlternateContent>
      </w:r>
      <w:r w:rsidRPr="00D24FFF">
        <w:rPr>
          <w:rFonts w:ascii="Public Sans" w:hAnsi="Public Sans"/>
          <w:b w:val="0"/>
          <w:noProof/>
          <w:lang w:eastAsia="en-AU"/>
        </w:rPr>
        <w:drawing>
          <wp:anchor distT="0" distB="0" distL="114300" distR="114300" simplePos="0" relativeHeight="251659264" behindDoc="0" locked="0" layoutInCell="1" allowOverlap="1" wp14:anchorId="310D0276" wp14:editId="5B24276E">
            <wp:simplePos x="0" y="0"/>
            <wp:positionH relativeFrom="column">
              <wp:posOffset>1318260</wp:posOffset>
            </wp:positionH>
            <wp:positionV relativeFrom="page">
              <wp:posOffset>8955727</wp:posOffset>
            </wp:positionV>
            <wp:extent cx="1079500" cy="1079500"/>
            <wp:effectExtent l="0" t="0" r="6350" b="6350"/>
            <wp:wrapNone/>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p>
    <w:sectPr w:rsidR="00CE5BFB" w:rsidRPr="00D24FFF" w:rsidSect="00F54B5A">
      <w:headerReference w:type="default" r:id="rId23"/>
      <w:footerReference w:type="default" r:id="rId24"/>
      <w:pgSz w:w="11906" w:h="16838" w:code="9"/>
      <w:pgMar w:top="1440" w:right="1440" w:bottom="1440" w:left="1440" w:header="396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E1E34" w14:textId="77777777" w:rsidR="001A6B95" w:rsidRDefault="001A6B95" w:rsidP="001E284B">
      <w:pPr>
        <w:spacing w:after="0" w:line="240" w:lineRule="auto"/>
      </w:pPr>
      <w:r>
        <w:separator/>
      </w:r>
    </w:p>
  </w:endnote>
  <w:endnote w:type="continuationSeparator" w:id="0">
    <w:p w14:paraId="112B412B" w14:textId="77777777" w:rsidR="001A6B95" w:rsidRDefault="001A6B95" w:rsidP="001E2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7596A6F6" w:rsidR="00B52CBD" w:rsidRPr="0000146F" w:rsidRDefault="007C1957" w:rsidP="0000146F">
    <w:pPr>
      <w:pStyle w:val="Footer"/>
    </w:pPr>
    <w:r w:rsidRPr="007C1957">
      <w:rPr>
        <w:lang w:val="en-US"/>
      </w:rPr>
      <w:t>NSW Department of Planning, Housing and Infrastructure</w:t>
    </w:r>
    <w:r w:rsidR="0000146F" w:rsidRPr="0000146F">
      <w:t xml:space="preserve">| </w:t>
    </w:r>
    <w:r w:rsidR="00DE2B2D">
      <w:t xml:space="preserve">DOC21/012108 </w:t>
    </w:r>
    <w:r w:rsidR="0000146F" w:rsidRPr="0000146F">
      <w:t xml:space="preserve"> | </w:t>
    </w:r>
    <w:r w:rsidR="0000146F" w:rsidRPr="0000146F">
      <w:fldChar w:fldCharType="begin"/>
    </w:r>
    <w:r w:rsidR="0000146F" w:rsidRPr="0000146F">
      <w:instrText xml:space="preserve"> PAGE   \* MERGEFORMAT </w:instrText>
    </w:r>
    <w:r w:rsidR="0000146F" w:rsidRPr="0000146F">
      <w:fldChar w:fldCharType="separate"/>
    </w:r>
    <w:r w:rsidR="00DE2B2D">
      <w:rPr>
        <w:noProof/>
      </w:rPr>
      <w:t>1</w:t>
    </w:r>
    <w:r w:rsidR="0000146F"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5AE2" w14:textId="77777777" w:rsidR="00E62C9B" w:rsidRDefault="00E62C9B" w:rsidP="00A44688">
    <w:r>
      <w:rPr>
        <w:noProof/>
        <w:lang w:eastAsia="en-AU"/>
      </w:rPr>
      <w:drawing>
        <wp:anchor distT="0" distB="0" distL="114300" distR="114300" simplePos="0" relativeHeight="251689984" behindDoc="0" locked="0" layoutInCell="1" allowOverlap="1" wp14:anchorId="299F3771" wp14:editId="2F462057">
          <wp:simplePos x="0" y="0"/>
          <wp:positionH relativeFrom="page">
            <wp:posOffset>687573</wp:posOffset>
          </wp:positionH>
          <wp:positionV relativeFrom="page">
            <wp:posOffset>8934450</wp:posOffset>
          </wp:positionV>
          <wp:extent cx="1003403" cy="1080000"/>
          <wp:effectExtent l="0" t="0" r="635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403"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F0410" w14:textId="77777777" w:rsidR="001A6B95" w:rsidRDefault="001A6B95" w:rsidP="001E284B">
      <w:pPr>
        <w:spacing w:after="0" w:line="240" w:lineRule="auto"/>
      </w:pPr>
      <w:r>
        <w:separator/>
      </w:r>
    </w:p>
  </w:footnote>
  <w:footnote w:type="continuationSeparator" w:id="0">
    <w:p w14:paraId="164D3796" w14:textId="77777777" w:rsidR="001A6B95" w:rsidRDefault="001A6B95" w:rsidP="001E2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9264"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A893D" id="Rectangle 54" o:spid="_x0000_s1026" alt="Title: Decorative element - Description: Blue background" style="position:absolute;margin-left:-73.7pt;margin-top:-38.85pt;width:846.15pt;height:10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62336"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150DC" id="Straight Connector 31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61312"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1747080798" name="Picture 1747080798"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E3543" w14:textId="586D08BD" w:rsidR="00455710" w:rsidRPr="00F54B5A" w:rsidRDefault="00F54B5A" w:rsidP="00F54B5A">
    <w:pPr>
      <w:pStyle w:val="Header"/>
    </w:pPr>
    <w:r>
      <w:rPr>
        <w:noProof/>
        <w:lang w:eastAsia="en-AU"/>
      </w:rPr>
      <mc:AlternateContent>
        <mc:Choice Requires="wps">
          <w:drawing>
            <wp:anchor distT="0" distB="0" distL="114300" distR="114300" simplePos="0" relativeHeight="251693056" behindDoc="0" locked="0" layoutInCell="1" allowOverlap="1" wp14:anchorId="0FBF3D4C" wp14:editId="369F3D63">
              <wp:simplePos x="0" y="0"/>
              <wp:positionH relativeFrom="page">
                <wp:posOffset>545910</wp:posOffset>
              </wp:positionH>
              <wp:positionV relativeFrom="page">
                <wp:posOffset>545910</wp:posOffset>
              </wp:positionV>
              <wp:extent cx="6479540" cy="192433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6479540" cy="1924335"/>
                      </a:xfrm>
                      <a:prstGeom prst="rect">
                        <a:avLst/>
                      </a:prstGeom>
                      <a:solidFill>
                        <a:srgbClr val="002664"/>
                      </a:solidFill>
                      <a:ln w="6350">
                        <a:noFill/>
                      </a:ln>
                    </wps:spPr>
                    <wps:txbx>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F3D4C" id="_x0000_t202" coordsize="21600,21600" o:spt="202" path="m,l,21600r21600,l21600,xe">
              <v:stroke joinstyle="miter"/>
              <v:path gradientshapeok="t" o:connecttype="rect"/>
            </v:shapetype>
            <v:shape id="Text Box 78" o:spid="_x0000_s1027" type="#_x0000_t202" style="position:absolute;margin-left:43pt;margin-top:43pt;width:510.2pt;height:151.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" fillcolor="#002664" stroked="f" strokeweight=".5pt">
              <v:textbox inset=",0,,1mm">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v:textbox>
              <w10:wrap anchorx="page" anchory="page"/>
            </v:shape>
          </w:pict>
        </mc:Fallback>
      </mc:AlternateContent>
    </w:r>
    <w:r>
      <w:rPr>
        <w:noProof/>
        <w:lang w:eastAsia="en-AU"/>
      </w:rPr>
      <mc:AlternateContent>
        <mc:Choice Requires="wps">
          <w:drawing>
            <wp:anchor distT="0" distB="0" distL="114300" distR="114300" simplePos="0" relativeHeight="251692032" behindDoc="1" locked="0" layoutInCell="1" allowOverlap="1" wp14:anchorId="1602E253" wp14:editId="07B13816">
              <wp:simplePos x="204716" y="191069"/>
              <wp:positionH relativeFrom="page">
                <wp:align>center</wp:align>
              </wp:positionH>
              <wp:positionV relativeFrom="page">
                <wp:align>center</wp:align>
              </wp:positionV>
              <wp:extent cx="6840000" cy="9972000"/>
              <wp:effectExtent l="0" t="0" r="18415" b="10795"/>
              <wp:wrapNone/>
              <wp:docPr id="80" name="Rectangle: Rounded Corners 80"/>
              <wp:cNvGraphicFramePr/>
              <a:graphic xmlns:a="http://schemas.openxmlformats.org/drawingml/2006/main">
                <a:graphicData uri="http://schemas.microsoft.com/office/word/2010/wordprocessingShape">
                  <wps:wsp>
                    <wps:cNvSpPr/>
                    <wps:spPr>
                      <a:xfrm>
                        <a:off x="0" y="0"/>
                        <a:ext cx="6840000" cy="9972000"/>
                      </a:xfrm>
                      <a:prstGeom prst="roundRect">
                        <a:avLst>
                          <a:gd name="adj" fmla="val 282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CD504D" id="Rectangle: Rounded Corners 80" o:spid="_x0000_s1026" style="position:absolute;margin-left:0;margin-top:0;width:538.6pt;height:785.2pt;z-index:-25162444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18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" filled="f" strokecolor="black [3213]" strokeweight="1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369993385">
    <w:abstractNumId w:val="11"/>
  </w:num>
  <w:num w:numId="2" w16cid:durableId="1561744959">
    <w:abstractNumId w:val="14"/>
  </w:num>
  <w:num w:numId="3" w16cid:durableId="362635288">
    <w:abstractNumId w:val="16"/>
  </w:num>
  <w:num w:numId="4" w16cid:durableId="503322053">
    <w:abstractNumId w:val="1"/>
  </w:num>
  <w:num w:numId="5" w16cid:durableId="338310526">
    <w:abstractNumId w:val="18"/>
  </w:num>
  <w:num w:numId="6" w16cid:durableId="867449215">
    <w:abstractNumId w:val="12"/>
  </w:num>
  <w:num w:numId="7" w16cid:durableId="1459684138">
    <w:abstractNumId w:val="8"/>
  </w:num>
  <w:num w:numId="8" w16cid:durableId="1934779740">
    <w:abstractNumId w:val="4"/>
  </w:num>
  <w:num w:numId="9" w16cid:durableId="1328941042">
    <w:abstractNumId w:val="20"/>
  </w:num>
  <w:num w:numId="10" w16cid:durableId="348141662">
    <w:abstractNumId w:val="13"/>
  </w:num>
  <w:num w:numId="11" w16cid:durableId="395007786">
    <w:abstractNumId w:val="10"/>
  </w:num>
  <w:num w:numId="12" w16cid:durableId="1436443668">
    <w:abstractNumId w:val="0"/>
  </w:num>
  <w:num w:numId="13" w16cid:durableId="1189904287">
    <w:abstractNumId w:val="6"/>
  </w:num>
  <w:num w:numId="14" w16cid:durableId="711341066">
    <w:abstractNumId w:val="3"/>
  </w:num>
  <w:num w:numId="15" w16cid:durableId="467743771">
    <w:abstractNumId w:val="2"/>
  </w:num>
  <w:num w:numId="16" w16cid:durableId="1810780012">
    <w:abstractNumId w:val="17"/>
  </w:num>
  <w:num w:numId="17" w16cid:durableId="1892380519">
    <w:abstractNumId w:val="7"/>
  </w:num>
  <w:num w:numId="18" w16cid:durableId="585118129">
    <w:abstractNumId w:val="21"/>
  </w:num>
  <w:num w:numId="19" w16cid:durableId="112751331">
    <w:abstractNumId w:val="15"/>
  </w:num>
  <w:num w:numId="20" w16cid:durableId="2001034414">
    <w:abstractNumId w:val="19"/>
  </w:num>
  <w:num w:numId="21" w16cid:durableId="3268347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80498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DAyMzG2MDA3MzdX0lEKTi0uzszPAykwqQUAWdPVXCwAAAA="/>
  </w:docVars>
  <w:rsids>
    <w:rsidRoot w:val="00950C01"/>
    <w:rsid w:val="0000146F"/>
    <w:rsid w:val="00020C38"/>
    <w:rsid w:val="0002177C"/>
    <w:rsid w:val="00031031"/>
    <w:rsid w:val="00036568"/>
    <w:rsid w:val="00040638"/>
    <w:rsid w:val="000557A2"/>
    <w:rsid w:val="00074F61"/>
    <w:rsid w:val="000A2FE1"/>
    <w:rsid w:val="000A3227"/>
    <w:rsid w:val="000D7A9E"/>
    <w:rsid w:val="000E51F6"/>
    <w:rsid w:val="000F65F6"/>
    <w:rsid w:val="001351CA"/>
    <w:rsid w:val="00136746"/>
    <w:rsid w:val="00147E2C"/>
    <w:rsid w:val="00152835"/>
    <w:rsid w:val="00161BB7"/>
    <w:rsid w:val="001830EC"/>
    <w:rsid w:val="00184845"/>
    <w:rsid w:val="001967E3"/>
    <w:rsid w:val="001A250D"/>
    <w:rsid w:val="001A6B09"/>
    <w:rsid w:val="001A6B95"/>
    <w:rsid w:val="001C3CBF"/>
    <w:rsid w:val="001E001D"/>
    <w:rsid w:val="001E22C6"/>
    <w:rsid w:val="001E284B"/>
    <w:rsid w:val="002214B7"/>
    <w:rsid w:val="002315C0"/>
    <w:rsid w:val="00245B63"/>
    <w:rsid w:val="00265A7E"/>
    <w:rsid w:val="00270BA2"/>
    <w:rsid w:val="00281795"/>
    <w:rsid w:val="00284493"/>
    <w:rsid w:val="002B4BEC"/>
    <w:rsid w:val="002B7484"/>
    <w:rsid w:val="002C28EF"/>
    <w:rsid w:val="002D25DD"/>
    <w:rsid w:val="002D5CEE"/>
    <w:rsid w:val="002E1A41"/>
    <w:rsid w:val="002E3980"/>
    <w:rsid w:val="002E7C54"/>
    <w:rsid w:val="002F544B"/>
    <w:rsid w:val="002F739A"/>
    <w:rsid w:val="003115C4"/>
    <w:rsid w:val="003136E9"/>
    <w:rsid w:val="00333099"/>
    <w:rsid w:val="003666E5"/>
    <w:rsid w:val="00366C60"/>
    <w:rsid w:val="003710BE"/>
    <w:rsid w:val="003800E7"/>
    <w:rsid w:val="00385B9C"/>
    <w:rsid w:val="00396C67"/>
    <w:rsid w:val="003A09BE"/>
    <w:rsid w:val="003A3755"/>
    <w:rsid w:val="003A5545"/>
    <w:rsid w:val="003A7419"/>
    <w:rsid w:val="003C2731"/>
    <w:rsid w:val="003D673C"/>
    <w:rsid w:val="003F04F0"/>
    <w:rsid w:val="00416612"/>
    <w:rsid w:val="00427485"/>
    <w:rsid w:val="0042758F"/>
    <w:rsid w:val="00435148"/>
    <w:rsid w:val="004553E2"/>
    <w:rsid w:val="00455710"/>
    <w:rsid w:val="004A4BDC"/>
    <w:rsid w:val="004A57A3"/>
    <w:rsid w:val="004B14C0"/>
    <w:rsid w:val="004B5336"/>
    <w:rsid w:val="004D4EC8"/>
    <w:rsid w:val="004F49C1"/>
    <w:rsid w:val="005052C5"/>
    <w:rsid w:val="0051506F"/>
    <w:rsid w:val="005159D1"/>
    <w:rsid w:val="00527F27"/>
    <w:rsid w:val="00532F69"/>
    <w:rsid w:val="00557786"/>
    <w:rsid w:val="00580778"/>
    <w:rsid w:val="0058123C"/>
    <w:rsid w:val="0059654B"/>
    <w:rsid w:val="005B0450"/>
    <w:rsid w:val="005B05E8"/>
    <w:rsid w:val="005B597B"/>
    <w:rsid w:val="005C7AE4"/>
    <w:rsid w:val="005D179C"/>
    <w:rsid w:val="005E3DEA"/>
    <w:rsid w:val="005F5A27"/>
    <w:rsid w:val="0062188C"/>
    <w:rsid w:val="00633CA8"/>
    <w:rsid w:val="00655D30"/>
    <w:rsid w:val="006858A3"/>
    <w:rsid w:val="006934E5"/>
    <w:rsid w:val="006B6E2C"/>
    <w:rsid w:val="006C67E4"/>
    <w:rsid w:val="006D375F"/>
    <w:rsid w:val="006D4725"/>
    <w:rsid w:val="006D5EF6"/>
    <w:rsid w:val="006E0D56"/>
    <w:rsid w:val="0071202D"/>
    <w:rsid w:val="00732435"/>
    <w:rsid w:val="00754F5D"/>
    <w:rsid w:val="00763334"/>
    <w:rsid w:val="00770DA1"/>
    <w:rsid w:val="00775E0A"/>
    <w:rsid w:val="00780E26"/>
    <w:rsid w:val="00781B70"/>
    <w:rsid w:val="007A0294"/>
    <w:rsid w:val="007B3692"/>
    <w:rsid w:val="007B45B1"/>
    <w:rsid w:val="007B6AF0"/>
    <w:rsid w:val="007C1957"/>
    <w:rsid w:val="007C6747"/>
    <w:rsid w:val="007E12C7"/>
    <w:rsid w:val="008104DE"/>
    <w:rsid w:val="00821A36"/>
    <w:rsid w:val="00827AAB"/>
    <w:rsid w:val="00835932"/>
    <w:rsid w:val="00845759"/>
    <w:rsid w:val="008540D7"/>
    <w:rsid w:val="00865E8D"/>
    <w:rsid w:val="00881ED6"/>
    <w:rsid w:val="00884380"/>
    <w:rsid w:val="008B7655"/>
    <w:rsid w:val="008E0C45"/>
    <w:rsid w:val="008E4A60"/>
    <w:rsid w:val="008E7F43"/>
    <w:rsid w:val="008F1648"/>
    <w:rsid w:val="00904AD3"/>
    <w:rsid w:val="00905061"/>
    <w:rsid w:val="00905F33"/>
    <w:rsid w:val="009102A8"/>
    <w:rsid w:val="00922627"/>
    <w:rsid w:val="00931076"/>
    <w:rsid w:val="00942F72"/>
    <w:rsid w:val="00945EFF"/>
    <w:rsid w:val="009464C1"/>
    <w:rsid w:val="0094690E"/>
    <w:rsid w:val="00950C01"/>
    <w:rsid w:val="00982F78"/>
    <w:rsid w:val="009A2AC4"/>
    <w:rsid w:val="009B6599"/>
    <w:rsid w:val="009D3223"/>
    <w:rsid w:val="009D7BE0"/>
    <w:rsid w:val="009F2C77"/>
    <w:rsid w:val="00A33125"/>
    <w:rsid w:val="00A35A3C"/>
    <w:rsid w:val="00A44688"/>
    <w:rsid w:val="00A44FDE"/>
    <w:rsid w:val="00A50700"/>
    <w:rsid w:val="00A75F3E"/>
    <w:rsid w:val="00A827B8"/>
    <w:rsid w:val="00A83FEE"/>
    <w:rsid w:val="00AC5FD1"/>
    <w:rsid w:val="00AC7F60"/>
    <w:rsid w:val="00AD29B8"/>
    <w:rsid w:val="00AD6D64"/>
    <w:rsid w:val="00B00318"/>
    <w:rsid w:val="00B05517"/>
    <w:rsid w:val="00B1702F"/>
    <w:rsid w:val="00B32A1F"/>
    <w:rsid w:val="00B33C56"/>
    <w:rsid w:val="00B33DFE"/>
    <w:rsid w:val="00B34ABA"/>
    <w:rsid w:val="00B4201A"/>
    <w:rsid w:val="00B52CBD"/>
    <w:rsid w:val="00B52DB7"/>
    <w:rsid w:val="00B95F2E"/>
    <w:rsid w:val="00BA7BCF"/>
    <w:rsid w:val="00BB5EFD"/>
    <w:rsid w:val="00BB6D8B"/>
    <w:rsid w:val="00BC654B"/>
    <w:rsid w:val="00BF3178"/>
    <w:rsid w:val="00BF35FC"/>
    <w:rsid w:val="00BF5516"/>
    <w:rsid w:val="00BF619A"/>
    <w:rsid w:val="00C0005A"/>
    <w:rsid w:val="00C03AF7"/>
    <w:rsid w:val="00C155BF"/>
    <w:rsid w:val="00C25872"/>
    <w:rsid w:val="00C26BB9"/>
    <w:rsid w:val="00C343AB"/>
    <w:rsid w:val="00C41BAD"/>
    <w:rsid w:val="00C61894"/>
    <w:rsid w:val="00C6227C"/>
    <w:rsid w:val="00C739D9"/>
    <w:rsid w:val="00C7511F"/>
    <w:rsid w:val="00C9085A"/>
    <w:rsid w:val="00CB6ACF"/>
    <w:rsid w:val="00CC583E"/>
    <w:rsid w:val="00CE2659"/>
    <w:rsid w:val="00CE5BFB"/>
    <w:rsid w:val="00CF0067"/>
    <w:rsid w:val="00CF20AE"/>
    <w:rsid w:val="00D00F64"/>
    <w:rsid w:val="00D029E5"/>
    <w:rsid w:val="00D23362"/>
    <w:rsid w:val="00D245D0"/>
    <w:rsid w:val="00D24FFF"/>
    <w:rsid w:val="00D318F8"/>
    <w:rsid w:val="00D3703A"/>
    <w:rsid w:val="00D37170"/>
    <w:rsid w:val="00D42B16"/>
    <w:rsid w:val="00D43725"/>
    <w:rsid w:val="00D54AF7"/>
    <w:rsid w:val="00D61694"/>
    <w:rsid w:val="00D66C3F"/>
    <w:rsid w:val="00D67478"/>
    <w:rsid w:val="00D677FF"/>
    <w:rsid w:val="00D7050F"/>
    <w:rsid w:val="00D7301C"/>
    <w:rsid w:val="00D90B97"/>
    <w:rsid w:val="00DA6748"/>
    <w:rsid w:val="00DB222F"/>
    <w:rsid w:val="00DB3FA5"/>
    <w:rsid w:val="00DB4B9A"/>
    <w:rsid w:val="00DE2B2D"/>
    <w:rsid w:val="00DE51A1"/>
    <w:rsid w:val="00E35112"/>
    <w:rsid w:val="00E416D3"/>
    <w:rsid w:val="00E42F93"/>
    <w:rsid w:val="00E5380C"/>
    <w:rsid w:val="00E54E06"/>
    <w:rsid w:val="00E62C9B"/>
    <w:rsid w:val="00E700B4"/>
    <w:rsid w:val="00E80D23"/>
    <w:rsid w:val="00E8170C"/>
    <w:rsid w:val="00E8333E"/>
    <w:rsid w:val="00E871E1"/>
    <w:rsid w:val="00E9188B"/>
    <w:rsid w:val="00EB65DB"/>
    <w:rsid w:val="00EE575E"/>
    <w:rsid w:val="00EF19DF"/>
    <w:rsid w:val="00F2056B"/>
    <w:rsid w:val="00F27716"/>
    <w:rsid w:val="00F46CF0"/>
    <w:rsid w:val="00F47F89"/>
    <w:rsid w:val="00F54B5A"/>
    <w:rsid w:val="00F61180"/>
    <w:rsid w:val="00F75133"/>
    <w:rsid w:val="00F81B15"/>
    <w:rsid w:val="00F904DC"/>
    <w:rsid w:val="00F95A38"/>
    <w:rsid w:val="00FB6EAF"/>
    <w:rsid w:val="00FD67CA"/>
    <w:rsid w:val="00FE4B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B2D9F938-71AF-445E-89E4-BF3CD1F61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396C6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396C67"/>
  </w:style>
  <w:style w:type="character" w:customStyle="1" w:styleId="eop">
    <w:name w:val="eop"/>
    <w:basedOn w:val="DefaultParagraphFont"/>
    <w:rsid w:val="00396C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453675">
      <w:bodyDiv w:val="1"/>
      <w:marLeft w:val="0"/>
      <w:marRight w:val="0"/>
      <w:marTop w:val="0"/>
      <w:marBottom w:val="0"/>
      <w:divBdr>
        <w:top w:val="none" w:sz="0" w:space="0" w:color="auto"/>
        <w:left w:val="none" w:sz="0" w:space="0" w:color="auto"/>
        <w:bottom w:val="none" w:sz="0" w:space="0" w:color="auto"/>
        <w:right w:val="none" w:sz="0" w:space="0" w:color="auto"/>
      </w:divBdr>
    </w:div>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eader" Target="header2.xml"/><Relationship Id="rId10" Type="http://schemas.openxmlformats.org/officeDocument/2006/relationships/hyperlink" Target="https://www.crownland.nsw.gov.au/reserve-manager/managing-reserves/signage"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9.sv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2.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8</cp:revision>
  <dcterms:created xsi:type="dcterms:W3CDTF">2021-01-21T01:28:00Z</dcterms:created>
  <dcterms:modified xsi:type="dcterms:W3CDTF">2025-08-12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